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2EEC1" w14:textId="77777777" w:rsidR="00F20A52" w:rsidRDefault="00E9212D">
      <w:pPr>
        <w:pStyle w:val="a4"/>
      </w:pPr>
      <w:r>
        <w:t>Индивидуальный проект. Этап 5</w:t>
      </w:r>
    </w:p>
    <w:p w14:paraId="303E1D88" w14:textId="77777777" w:rsidR="00F20A52" w:rsidRDefault="00E9212D">
      <w:pPr>
        <w:pStyle w:val="a5"/>
      </w:pPr>
      <w:r>
        <w:t>Добавление персонального проекта. Создание постов.</w:t>
      </w:r>
    </w:p>
    <w:p w14:paraId="59FFC5D1" w14:textId="69368C4A" w:rsidR="00F20A52" w:rsidRPr="003B63A7" w:rsidRDefault="003B63A7">
      <w:pPr>
        <w:pStyle w:val="Author"/>
      </w:pPr>
      <w:r>
        <w:t>Петрова Мария Евген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75348462"/>
        <w:docPartObj>
          <w:docPartGallery w:val="Table of Contents"/>
          <w:docPartUnique/>
        </w:docPartObj>
      </w:sdtPr>
      <w:sdtEndPr/>
      <w:sdtContent>
        <w:p w14:paraId="4454D3D8" w14:textId="77777777" w:rsidR="00F20A52" w:rsidRDefault="00E9212D">
          <w:pPr>
            <w:pStyle w:val="ae"/>
          </w:pPr>
          <w:r>
            <w:t>Содержание</w:t>
          </w:r>
        </w:p>
        <w:p w14:paraId="054FD50C" w14:textId="11E1A367" w:rsidR="003B63A7" w:rsidRDefault="00E9212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4669434" w:history="1">
            <w:r w:rsidR="003B63A7" w:rsidRPr="00EE50D4">
              <w:rPr>
                <w:rStyle w:val="ad"/>
                <w:noProof/>
              </w:rPr>
              <w:t>Цель работы</w:t>
            </w:r>
            <w:r w:rsidR="003B63A7">
              <w:rPr>
                <w:noProof/>
                <w:webHidden/>
              </w:rPr>
              <w:tab/>
            </w:r>
            <w:r w:rsidR="003B63A7">
              <w:rPr>
                <w:noProof/>
                <w:webHidden/>
              </w:rPr>
              <w:fldChar w:fldCharType="begin"/>
            </w:r>
            <w:r w:rsidR="003B63A7">
              <w:rPr>
                <w:noProof/>
                <w:webHidden/>
              </w:rPr>
              <w:instrText xml:space="preserve"> PAGEREF _Toc104669434 \h </w:instrText>
            </w:r>
            <w:r w:rsidR="003B63A7">
              <w:rPr>
                <w:noProof/>
                <w:webHidden/>
              </w:rPr>
            </w:r>
            <w:r w:rsidR="003B63A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="003B63A7">
              <w:rPr>
                <w:noProof/>
                <w:webHidden/>
              </w:rPr>
              <w:fldChar w:fldCharType="end"/>
            </w:r>
          </w:hyperlink>
        </w:p>
        <w:p w14:paraId="62ACDD16" w14:textId="76C3F6F8" w:rsidR="003B63A7" w:rsidRDefault="003B63A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669435" w:history="1">
            <w:r w:rsidRPr="00EE50D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69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9212D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AA89E2" w14:textId="652FDB8B" w:rsidR="003B63A7" w:rsidRDefault="003B63A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669436" w:history="1">
            <w:r w:rsidRPr="00EE50D4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69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9212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78645D" w14:textId="77777777" w:rsidR="00F20A52" w:rsidRDefault="00E9212D">
          <w:r>
            <w:fldChar w:fldCharType="end"/>
          </w:r>
        </w:p>
      </w:sdtContent>
    </w:sdt>
    <w:p w14:paraId="06AF25A5" w14:textId="77777777" w:rsidR="00F20A52" w:rsidRDefault="00E9212D">
      <w:pPr>
        <w:pStyle w:val="1"/>
      </w:pPr>
      <w:bookmarkStart w:id="0" w:name="цель-работы"/>
      <w:bookmarkStart w:id="1" w:name="_Toc104669434"/>
      <w:r>
        <w:t>Цель работы</w:t>
      </w:r>
      <w:bookmarkEnd w:id="1"/>
    </w:p>
    <w:p w14:paraId="0843E6F6" w14:textId="77777777" w:rsidR="00F20A52" w:rsidRDefault="00E9212D">
      <w:pPr>
        <w:pStyle w:val="FirstParagraph"/>
      </w:pPr>
      <w:r>
        <w:t>Добавить к сайту персональный проект. Сделать 2 поста: по прошедшей неделе и на тему “Языки научного программирования.”</w:t>
      </w:r>
    </w:p>
    <w:p w14:paraId="300031CD" w14:textId="77777777" w:rsidR="00F20A52" w:rsidRDefault="00E9212D">
      <w:pPr>
        <w:pStyle w:val="1"/>
      </w:pPr>
      <w:bookmarkStart w:id="2" w:name="выполнение-лабораторной-работы"/>
      <w:bookmarkStart w:id="3" w:name="_Toc104669435"/>
      <w:bookmarkEnd w:id="0"/>
      <w:r>
        <w:t>Выполнение лабораторной работы</w:t>
      </w:r>
      <w:bookmarkEnd w:id="3"/>
    </w:p>
    <w:p w14:paraId="1283556D" w14:textId="77777777" w:rsidR="00F20A52" w:rsidRDefault="00E9212D">
      <w:pPr>
        <w:pStyle w:val="Compact"/>
        <w:numPr>
          <w:ilvl w:val="0"/>
          <w:numId w:val="2"/>
        </w:numPr>
      </w:pPr>
      <w:r>
        <w:t>Создание нового проекта (рис. 1)</w:t>
      </w:r>
    </w:p>
    <w:p w14:paraId="5370E2CE" w14:textId="77A6C1B7" w:rsidR="00F20A52" w:rsidRDefault="003B63A7">
      <w:pPr>
        <w:pStyle w:val="CaptionedFigure"/>
      </w:pPr>
      <w:r w:rsidRPr="003B63A7">
        <w:drawing>
          <wp:inline distT="0" distB="0" distL="0" distR="0" wp14:anchorId="536283B0" wp14:editId="574FDEDE">
            <wp:extent cx="6152515" cy="346075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9D91F" w14:textId="77777777" w:rsidR="00F20A52" w:rsidRDefault="00E9212D">
      <w:pPr>
        <w:pStyle w:val="ImageCaption"/>
      </w:pPr>
      <w:r>
        <w:t>Создание папки с проектом</w:t>
      </w:r>
    </w:p>
    <w:p w14:paraId="70CB3D65" w14:textId="77777777" w:rsidR="00F20A52" w:rsidRDefault="00E9212D">
      <w:pPr>
        <w:pStyle w:val="Compact"/>
        <w:numPr>
          <w:ilvl w:val="0"/>
          <w:numId w:val="3"/>
        </w:numPr>
      </w:pPr>
      <w:r>
        <w:t>Редактирование информации о проете (рис. 2).</w:t>
      </w:r>
    </w:p>
    <w:p w14:paraId="3FFF424E" w14:textId="6B01E4A1" w:rsidR="00F20A52" w:rsidRDefault="003B63A7">
      <w:pPr>
        <w:pStyle w:val="CaptionedFigure"/>
      </w:pPr>
      <w:r w:rsidRPr="003B63A7">
        <w:lastRenderedPageBreak/>
        <w:drawing>
          <wp:inline distT="0" distB="0" distL="0" distR="0" wp14:anchorId="42ACD43F" wp14:editId="5151D0E6">
            <wp:extent cx="6152515" cy="346075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F727E" w14:textId="77777777" w:rsidR="00F20A52" w:rsidRDefault="00E9212D">
      <w:pPr>
        <w:pStyle w:val="ImageCaption"/>
      </w:pPr>
      <w:r>
        <w:t>Ссылки и иконки ресурсов</w:t>
      </w:r>
    </w:p>
    <w:p w14:paraId="05F8228B" w14:textId="77777777" w:rsidR="00F20A52" w:rsidRDefault="00E9212D">
      <w:pPr>
        <w:pStyle w:val="Compact"/>
        <w:numPr>
          <w:ilvl w:val="0"/>
          <w:numId w:val="4"/>
        </w:numPr>
      </w:pPr>
      <w:r>
        <w:t>Создание папки с постом за прошедшую неделю (рис.3).</w:t>
      </w:r>
    </w:p>
    <w:p w14:paraId="1B51EF03" w14:textId="3B90504B" w:rsidR="00F20A52" w:rsidRDefault="003B63A7">
      <w:pPr>
        <w:pStyle w:val="CaptionedFigure"/>
      </w:pPr>
      <w:r w:rsidRPr="003B63A7">
        <w:drawing>
          <wp:inline distT="0" distB="0" distL="0" distR="0" wp14:anchorId="2A653326" wp14:editId="14F96050">
            <wp:extent cx="6152515" cy="346075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B08A1" w14:textId="77777777" w:rsidR="00F20A52" w:rsidRDefault="00E9212D">
      <w:pPr>
        <w:pStyle w:val="ImageCaption"/>
      </w:pPr>
      <w:r>
        <w:t>Создание папки с постом</w:t>
      </w:r>
    </w:p>
    <w:p w14:paraId="2696C75B" w14:textId="77777777" w:rsidR="00F20A52" w:rsidRDefault="00E9212D">
      <w:pPr>
        <w:pStyle w:val="Compact"/>
        <w:numPr>
          <w:ilvl w:val="0"/>
          <w:numId w:val="5"/>
        </w:numPr>
      </w:pPr>
      <w:r>
        <w:t>Редактирование информации о посте за прошедшую неделю (рис. 4)</w:t>
      </w:r>
    </w:p>
    <w:p w14:paraId="016AB0C0" w14:textId="4170D6D6" w:rsidR="00F20A52" w:rsidRDefault="003B63A7">
      <w:pPr>
        <w:pStyle w:val="CaptionedFigure"/>
      </w:pPr>
      <w:r w:rsidRPr="003B63A7">
        <w:lastRenderedPageBreak/>
        <w:drawing>
          <wp:inline distT="0" distB="0" distL="0" distR="0" wp14:anchorId="20EE9DAB" wp14:editId="1C27A59B">
            <wp:extent cx="6152515" cy="346075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B5C2F" w14:textId="77777777" w:rsidR="00F20A52" w:rsidRDefault="00E9212D">
      <w:pPr>
        <w:pStyle w:val="ImageCaption"/>
      </w:pPr>
      <w:r>
        <w:t>Пост</w:t>
      </w:r>
    </w:p>
    <w:p w14:paraId="4FDC7E3F" w14:textId="77777777" w:rsidR="00F20A52" w:rsidRDefault="00E9212D">
      <w:pPr>
        <w:pStyle w:val="Compact"/>
        <w:numPr>
          <w:ilvl w:val="0"/>
          <w:numId w:val="6"/>
        </w:numPr>
      </w:pPr>
      <w:r>
        <w:t>Создание папки с постом на тему “Языки научного программирования.” (рис. 5)</w:t>
      </w:r>
    </w:p>
    <w:p w14:paraId="58E40FFA" w14:textId="05B26EB3" w:rsidR="00F20A52" w:rsidRDefault="003B63A7">
      <w:pPr>
        <w:pStyle w:val="CaptionedFigure"/>
      </w:pPr>
      <w:r w:rsidRPr="003B63A7">
        <w:drawing>
          <wp:inline distT="0" distB="0" distL="0" distR="0" wp14:anchorId="294D70D1" wp14:editId="43E42F07">
            <wp:extent cx="6152515" cy="346075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5C289" w14:textId="77777777" w:rsidR="00F20A52" w:rsidRDefault="00E9212D">
      <w:pPr>
        <w:pStyle w:val="ImageCaption"/>
      </w:pPr>
      <w:r>
        <w:t>С</w:t>
      </w:r>
      <w:r>
        <w:t>оздание папки с постом</w:t>
      </w:r>
    </w:p>
    <w:p w14:paraId="4F44DE01" w14:textId="77777777" w:rsidR="00F20A52" w:rsidRDefault="00E9212D">
      <w:pPr>
        <w:pStyle w:val="Compact"/>
        <w:numPr>
          <w:ilvl w:val="0"/>
          <w:numId w:val="7"/>
        </w:numPr>
      </w:pPr>
      <w:r>
        <w:t>Редактирование информации о посте на тему “Языки научного программирования.” (рис. 6)</w:t>
      </w:r>
    </w:p>
    <w:p w14:paraId="2005BD35" w14:textId="6DA1CF5A" w:rsidR="00F20A52" w:rsidRDefault="003B63A7">
      <w:pPr>
        <w:pStyle w:val="CaptionedFigure"/>
      </w:pPr>
      <w:r w:rsidRPr="003B63A7">
        <w:lastRenderedPageBreak/>
        <w:drawing>
          <wp:inline distT="0" distB="0" distL="0" distR="0" wp14:anchorId="739CADA6" wp14:editId="78DD054F">
            <wp:extent cx="6152515" cy="346075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862DD" w14:textId="77777777" w:rsidR="00F20A52" w:rsidRDefault="00E9212D">
      <w:pPr>
        <w:pStyle w:val="ImageCaption"/>
      </w:pPr>
      <w:r>
        <w:t>Пост</w:t>
      </w:r>
    </w:p>
    <w:p w14:paraId="69356C22" w14:textId="77777777" w:rsidR="00F20A52" w:rsidRDefault="00E9212D">
      <w:pPr>
        <w:pStyle w:val="1"/>
      </w:pPr>
      <w:bookmarkStart w:id="4" w:name="вывод"/>
      <w:bookmarkStart w:id="5" w:name="_Toc104669436"/>
      <w:bookmarkEnd w:id="2"/>
      <w:r>
        <w:t>Вывод</w:t>
      </w:r>
      <w:bookmarkEnd w:id="5"/>
    </w:p>
    <w:p w14:paraId="418248DE" w14:textId="77777777" w:rsidR="00F20A52" w:rsidRDefault="00E9212D">
      <w:pPr>
        <w:pStyle w:val="FirstParagraph"/>
      </w:pPr>
      <w:r>
        <w:t>Добавили к сайту персональный проект. Сделали 2 поста: пост по прошедшей неделе и пост на тему “Языки научного программирования.”</w:t>
      </w:r>
    </w:p>
    <w:bookmarkEnd w:id="4"/>
    <w:sectPr w:rsidR="00F20A5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11E675" w14:textId="77777777" w:rsidR="00000000" w:rsidRDefault="00E9212D">
      <w:pPr>
        <w:spacing w:after="0"/>
      </w:pPr>
      <w:r>
        <w:separator/>
      </w:r>
    </w:p>
  </w:endnote>
  <w:endnote w:type="continuationSeparator" w:id="0">
    <w:p w14:paraId="13F50A54" w14:textId="77777777" w:rsidR="00000000" w:rsidRDefault="00E921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0C192D" w14:textId="77777777" w:rsidR="00F20A52" w:rsidRDefault="00E9212D">
      <w:r>
        <w:separator/>
      </w:r>
    </w:p>
  </w:footnote>
  <w:footnote w:type="continuationSeparator" w:id="0">
    <w:p w14:paraId="4635566B" w14:textId="77777777" w:rsidR="00F20A52" w:rsidRDefault="00E921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594E687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BE10F5F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B304465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13E465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6E262EC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FBE019A"/>
    <w:multiLevelType w:val="multilevel"/>
    <w:tmpl w:val="53C892E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71315DCA"/>
    <w:multiLevelType w:val="multilevel"/>
    <w:tmpl w:val="7D82601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97962"/>
    <w:rsid w:val="003B63A7"/>
    <w:rsid w:val="004E29B3"/>
    <w:rsid w:val="004F00A7"/>
    <w:rsid w:val="00590D07"/>
    <w:rsid w:val="00784D58"/>
    <w:rsid w:val="008D6863"/>
    <w:rsid w:val="00B86B75"/>
    <w:rsid w:val="00BC48D5"/>
    <w:rsid w:val="00C36279"/>
    <w:rsid w:val="00E315A3"/>
    <w:rsid w:val="00E9212D"/>
    <w:rsid w:val="00F20A5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948A08"/>
  <w15:docId w15:val="{6AC28245-9EC4-4224-A1B0-361F220C2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B63A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74</Words>
  <Characters>993</Characters>
  <Application>Microsoft Office Word</Application>
  <DocSecurity>0</DocSecurity>
  <Lines>8</Lines>
  <Paragraphs>2</Paragraphs>
  <ScaleCrop>false</ScaleCrop>
  <Company/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5</dc:title>
  <dc:creator>Бешкуров Тимофей Борисович</dc:creator>
  <cp:keywords/>
  <cp:lastModifiedBy>Петрова Мария Евгеньевна</cp:lastModifiedBy>
  <cp:revision>3</cp:revision>
  <cp:lastPrinted>2022-05-28T19:38:00Z</cp:lastPrinted>
  <dcterms:created xsi:type="dcterms:W3CDTF">2022-05-28T19:38:00Z</dcterms:created>
  <dcterms:modified xsi:type="dcterms:W3CDTF">2022-05-28T19:3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Добавление персонального проекта. Создание постов.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